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A228C" w14:textId="4DF46404" w:rsidR="00044B3E" w:rsidRPr="00870A8E" w:rsidRDefault="002D33D6" w:rsidP="002D33D6">
      <w:pPr>
        <w:pStyle w:val="Title"/>
        <w:rPr>
          <w:b/>
          <w:bCs/>
          <w:sz w:val="96"/>
          <w:szCs w:val="96"/>
          <w:u w:val="single"/>
        </w:rPr>
      </w:pPr>
      <w:r w:rsidRPr="00870A8E">
        <w:rPr>
          <w:b/>
          <w:bCs/>
          <w:sz w:val="96"/>
          <w:szCs w:val="96"/>
          <w:u w:val="single"/>
        </w:rPr>
        <w:t>Project by Nova of California</w:t>
      </w:r>
    </w:p>
    <w:p w14:paraId="33ADBDC7" w14:textId="2B564A58" w:rsidR="002D33D6" w:rsidRDefault="002D33D6" w:rsidP="002D33D6"/>
    <w:p w14:paraId="286EDDA6" w14:textId="6AD08868" w:rsidR="002D33D6" w:rsidRPr="00870A8E" w:rsidRDefault="002D33D6" w:rsidP="002D33D6">
      <w:pPr>
        <w:rPr>
          <w:sz w:val="32"/>
          <w:szCs w:val="32"/>
        </w:rPr>
      </w:pPr>
      <w:r w:rsidRPr="00870A8E">
        <w:rPr>
          <w:sz w:val="32"/>
          <w:szCs w:val="32"/>
        </w:rPr>
        <w:t>Problem statement</w:t>
      </w:r>
    </w:p>
    <w:p w14:paraId="1702B6D3" w14:textId="5698057D" w:rsidR="002D33D6" w:rsidRPr="00870A8E" w:rsidRDefault="002D33D6" w:rsidP="002D33D6">
      <w:pPr>
        <w:rPr>
          <w:sz w:val="32"/>
          <w:szCs w:val="32"/>
        </w:rPr>
      </w:pPr>
      <w:r w:rsidRPr="00870A8E">
        <w:rPr>
          <w:sz w:val="32"/>
          <w:szCs w:val="32"/>
        </w:rPr>
        <w:t>Q1. Our client wants to understand the month</w:t>
      </w:r>
      <w:r w:rsidR="00870A8E" w:rsidRPr="00870A8E">
        <w:rPr>
          <w:sz w:val="32"/>
          <w:szCs w:val="32"/>
        </w:rPr>
        <w:t>-over-</w:t>
      </w:r>
      <w:r w:rsidRPr="00870A8E">
        <w:rPr>
          <w:sz w:val="32"/>
          <w:szCs w:val="32"/>
        </w:rPr>
        <w:t>month change and quarter</w:t>
      </w:r>
      <w:r w:rsidR="00870A8E" w:rsidRPr="00870A8E">
        <w:rPr>
          <w:sz w:val="32"/>
          <w:szCs w:val="32"/>
        </w:rPr>
        <w:t>-over-</w:t>
      </w:r>
      <w:r w:rsidRPr="00870A8E">
        <w:rPr>
          <w:sz w:val="32"/>
          <w:szCs w:val="32"/>
        </w:rPr>
        <w:t xml:space="preserve">quarter change in their sales and no of orders for every month also they want a dynamic dashboard which haves’ dropdowns from which they easily sort the results during </w:t>
      </w:r>
      <w:r w:rsidR="00870A8E" w:rsidRPr="00870A8E">
        <w:rPr>
          <w:sz w:val="32"/>
          <w:szCs w:val="32"/>
        </w:rPr>
        <w:t xml:space="preserve">a </w:t>
      </w:r>
      <w:r w:rsidRPr="00870A8E">
        <w:rPr>
          <w:sz w:val="32"/>
          <w:szCs w:val="32"/>
        </w:rPr>
        <w:t>presentation for investors.</w:t>
      </w:r>
    </w:p>
    <w:p w14:paraId="6829A26E" w14:textId="597532A9" w:rsidR="002D33D6" w:rsidRPr="00870A8E" w:rsidRDefault="002D33D6" w:rsidP="002D33D6">
      <w:pPr>
        <w:rPr>
          <w:sz w:val="32"/>
          <w:szCs w:val="32"/>
        </w:rPr>
      </w:pPr>
      <w:r w:rsidRPr="00870A8E">
        <w:rPr>
          <w:sz w:val="32"/>
          <w:szCs w:val="32"/>
        </w:rPr>
        <w:t>Solution: Data source is provided, and we directly connect it to power bi and transform the data in power B.I.</w:t>
      </w:r>
    </w:p>
    <w:p w14:paraId="5E130DD9" w14:textId="3D0C200D" w:rsidR="002D33D6" w:rsidRPr="00870A8E" w:rsidRDefault="002D33D6" w:rsidP="002D33D6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870A8E">
        <w:rPr>
          <w:sz w:val="32"/>
          <w:szCs w:val="32"/>
        </w:rPr>
        <w:t>Filter the data on Data we only want</w:t>
      </w:r>
      <w:r w:rsidR="00870A8E" w:rsidRPr="00870A8E">
        <w:rPr>
          <w:sz w:val="32"/>
          <w:szCs w:val="32"/>
        </w:rPr>
        <w:t xml:space="preserve"> </w:t>
      </w:r>
      <w:r w:rsidR="002220C0">
        <w:rPr>
          <w:sz w:val="32"/>
          <w:szCs w:val="32"/>
        </w:rPr>
        <w:t xml:space="preserve">from </w:t>
      </w:r>
      <w:r w:rsidR="00870A8E" w:rsidRPr="00870A8E">
        <w:rPr>
          <w:sz w:val="32"/>
          <w:szCs w:val="32"/>
        </w:rPr>
        <w:t>2021 last quarter to 2022 3</w:t>
      </w:r>
      <w:r w:rsidR="00870A8E" w:rsidRPr="00870A8E">
        <w:rPr>
          <w:sz w:val="32"/>
          <w:szCs w:val="32"/>
          <w:vertAlign w:val="superscript"/>
        </w:rPr>
        <w:t>rd</w:t>
      </w:r>
      <w:r w:rsidR="00870A8E" w:rsidRPr="00870A8E">
        <w:rPr>
          <w:sz w:val="32"/>
          <w:szCs w:val="32"/>
        </w:rPr>
        <w:t xml:space="preserve"> quarter</w:t>
      </w:r>
      <w:r w:rsidR="002220C0">
        <w:rPr>
          <w:sz w:val="32"/>
          <w:szCs w:val="32"/>
        </w:rPr>
        <w:t xml:space="preserve"> for this we write a Dax expression which selects only this data from the column.</w:t>
      </w:r>
    </w:p>
    <w:p w14:paraId="3A23B5C0" w14:textId="153673AF" w:rsidR="00870A8E" w:rsidRPr="00870A8E" w:rsidRDefault="00870A8E" w:rsidP="002D33D6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870A8E">
        <w:rPr>
          <w:sz w:val="32"/>
          <w:szCs w:val="32"/>
        </w:rPr>
        <w:t>We add some extra columns which show the month-to-month change</w:t>
      </w:r>
      <w:r w:rsidR="002220C0">
        <w:rPr>
          <w:sz w:val="32"/>
          <w:szCs w:val="32"/>
        </w:rPr>
        <w:t xml:space="preserve"> using quick measure present in power </w:t>
      </w:r>
      <w:proofErr w:type="spellStart"/>
      <w:r w:rsidR="002220C0">
        <w:rPr>
          <w:sz w:val="32"/>
          <w:szCs w:val="32"/>
        </w:rPr>
        <w:t>b.i</w:t>
      </w:r>
      <w:proofErr w:type="spellEnd"/>
      <w:r w:rsidR="002220C0">
        <w:rPr>
          <w:sz w:val="32"/>
          <w:szCs w:val="32"/>
        </w:rPr>
        <w:t>.</w:t>
      </w:r>
    </w:p>
    <w:p w14:paraId="6C2BDE12" w14:textId="49DBF0FB" w:rsidR="00870A8E" w:rsidRPr="00870A8E" w:rsidRDefault="00870A8E" w:rsidP="00870A8E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870A8E">
        <w:rPr>
          <w:sz w:val="32"/>
          <w:szCs w:val="32"/>
        </w:rPr>
        <w:t>We add some extra columns which show the quarter-to-quarter change</w:t>
      </w:r>
      <w:r w:rsidR="002220C0">
        <w:rPr>
          <w:sz w:val="32"/>
          <w:szCs w:val="32"/>
        </w:rPr>
        <w:t xml:space="preserve"> </w:t>
      </w:r>
      <w:r w:rsidR="002220C0">
        <w:rPr>
          <w:sz w:val="32"/>
          <w:szCs w:val="32"/>
        </w:rPr>
        <w:t xml:space="preserve">using quick measure present in power </w:t>
      </w:r>
      <w:proofErr w:type="spellStart"/>
      <w:r w:rsidR="002220C0">
        <w:rPr>
          <w:sz w:val="32"/>
          <w:szCs w:val="32"/>
        </w:rPr>
        <w:t>b.i</w:t>
      </w:r>
      <w:proofErr w:type="spellEnd"/>
      <w:r w:rsidR="002220C0">
        <w:rPr>
          <w:sz w:val="32"/>
          <w:szCs w:val="32"/>
        </w:rPr>
        <w:t>.</w:t>
      </w:r>
    </w:p>
    <w:p w14:paraId="69CDDC31" w14:textId="6DF88E23" w:rsidR="00870A8E" w:rsidRPr="00870A8E" w:rsidRDefault="00870A8E" w:rsidP="002D33D6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870A8E">
        <w:rPr>
          <w:sz w:val="32"/>
          <w:szCs w:val="32"/>
        </w:rPr>
        <w:t>Removes error</w:t>
      </w:r>
      <w:r w:rsidR="002220C0">
        <w:rPr>
          <w:sz w:val="32"/>
          <w:szCs w:val="32"/>
        </w:rPr>
        <w:t xml:space="preserve"> using click-on function present in power query.</w:t>
      </w:r>
    </w:p>
    <w:p w14:paraId="74761B6A" w14:textId="6289716B" w:rsidR="002220C0" w:rsidRPr="00870A8E" w:rsidRDefault="00870A8E" w:rsidP="002220C0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870A8E">
        <w:rPr>
          <w:sz w:val="32"/>
          <w:szCs w:val="32"/>
        </w:rPr>
        <w:t>Removes duplicates</w:t>
      </w:r>
      <w:r w:rsidR="002220C0">
        <w:rPr>
          <w:sz w:val="32"/>
          <w:szCs w:val="32"/>
        </w:rPr>
        <w:t xml:space="preserve"> </w:t>
      </w:r>
      <w:r w:rsidR="002220C0" w:rsidRPr="00870A8E">
        <w:rPr>
          <w:sz w:val="32"/>
          <w:szCs w:val="32"/>
        </w:rPr>
        <w:t>error</w:t>
      </w:r>
      <w:r w:rsidR="002220C0">
        <w:rPr>
          <w:sz w:val="32"/>
          <w:szCs w:val="32"/>
        </w:rPr>
        <w:t xml:space="preserve"> using </w:t>
      </w:r>
      <w:r w:rsidR="002220C0">
        <w:rPr>
          <w:sz w:val="32"/>
          <w:szCs w:val="32"/>
        </w:rPr>
        <w:t xml:space="preserve">the </w:t>
      </w:r>
      <w:r w:rsidR="002220C0">
        <w:rPr>
          <w:sz w:val="32"/>
          <w:szCs w:val="32"/>
        </w:rPr>
        <w:t xml:space="preserve">click-on function present in </w:t>
      </w:r>
      <w:r w:rsidR="002220C0">
        <w:rPr>
          <w:sz w:val="32"/>
          <w:szCs w:val="32"/>
        </w:rPr>
        <w:t xml:space="preserve">the </w:t>
      </w:r>
      <w:r w:rsidR="002220C0">
        <w:rPr>
          <w:sz w:val="32"/>
          <w:szCs w:val="32"/>
        </w:rPr>
        <w:t>power query</w:t>
      </w:r>
      <w:r w:rsidR="002220C0">
        <w:rPr>
          <w:sz w:val="32"/>
          <w:szCs w:val="32"/>
        </w:rPr>
        <w:t xml:space="preserve"> editor.</w:t>
      </w:r>
    </w:p>
    <w:p w14:paraId="621E791E" w14:textId="7206A784" w:rsidR="00870A8E" w:rsidRPr="00870A8E" w:rsidRDefault="00870A8E" w:rsidP="002220C0">
      <w:pPr>
        <w:pStyle w:val="ListParagraph"/>
        <w:ind w:left="1080"/>
        <w:rPr>
          <w:sz w:val="32"/>
          <w:szCs w:val="32"/>
        </w:rPr>
      </w:pPr>
    </w:p>
    <w:p w14:paraId="03112212" w14:textId="79012CFF" w:rsidR="00870A8E" w:rsidRPr="00870A8E" w:rsidRDefault="00870A8E" w:rsidP="00870A8E">
      <w:pPr>
        <w:rPr>
          <w:sz w:val="32"/>
          <w:szCs w:val="32"/>
        </w:rPr>
      </w:pPr>
    </w:p>
    <w:p w14:paraId="3D283AA2" w14:textId="3EFA00E4" w:rsidR="00870A8E" w:rsidRPr="00870A8E" w:rsidRDefault="00870A8E" w:rsidP="00870A8E">
      <w:pPr>
        <w:rPr>
          <w:sz w:val="32"/>
          <w:szCs w:val="32"/>
        </w:rPr>
      </w:pPr>
      <w:r w:rsidRPr="00870A8E">
        <w:rPr>
          <w:sz w:val="32"/>
          <w:szCs w:val="32"/>
        </w:rPr>
        <w:t xml:space="preserve">After transforming the Data, we start making a report, there are 5 charts which show month-over-month change, quarter-to-quarter </w:t>
      </w:r>
      <w:r w:rsidRPr="00870A8E">
        <w:rPr>
          <w:sz w:val="32"/>
          <w:szCs w:val="32"/>
        </w:rPr>
        <w:lastRenderedPageBreak/>
        <w:t>change, Distribution on the globe, and Products with total orders and total orders in different states.</w:t>
      </w:r>
    </w:p>
    <w:p w14:paraId="455A6F76" w14:textId="77777777" w:rsidR="002D33D6" w:rsidRPr="002D33D6" w:rsidRDefault="002D33D6" w:rsidP="002D33D6"/>
    <w:sectPr w:rsidR="002D33D6" w:rsidRPr="002D33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CB2B2C"/>
    <w:multiLevelType w:val="hybridMultilevel"/>
    <w:tmpl w:val="A63025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4A3B00"/>
    <w:multiLevelType w:val="hybridMultilevel"/>
    <w:tmpl w:val="AF3AAF90"/>
    <w:lvl w:ilvl="0" w:tplc="D95AE2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F3B0C83"/>
    <w:multiLevelType w:val="hybridMultilevel"/>
    <w:tmpl w:val="655C19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7542668">
    <w:abstractNumId w:val="2"/>
  </w:num>
  <w:num w:numId="2" w16cid:durableId="1991980617">
    <w:abstractNumId w:val="0"/>
  </w:num>
  <w:num w:numId="3" w16cid:durableId="9423040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zA3MLIwMzS0NDNV0lEKTi0uzszPAykwqgUAd/+6aiwAAAA="/>
  </w:docVars>
  <w:rsids>
    <w:rsidRoot w:val="008B2253"/>
    <w:rsid w:val="00044B3E"/>
    <w:rsid w:val="002220C0"/>
    <w:rsid w:val="002D33D6"/>
    <w:rsid w:val="00870A8E"/>
    <w:rsid w:val="008B2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41533"/>
  <w15:chartTrackingRefBased/>
  <w15:docId w15:val="{63610AFC-BE4F-4960-AF79-B19090438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D33D6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2D33D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D33D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D33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al chand</dc:creator>
  <cp:keywords/>
  <dc:description/>
  <cp:lastModifiedBy>kunal chand</cp:lastModifiedBy>
  <cp:revision>4</cp:revision>
  <dcterms:created xsi:type="dcterms:W3CDTF">2022-11-08T06:46:00Z</dcterms:created>
  <dcterms:modified xsi:type="dcterms:W3CDTF">2022-11-09T07:40:00Z</dcterms:modified>
</cp:coreProperties>
</file>